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in</w:t>
      </w:r>
      <w:r>
        <w:t xml:space="preserve"> </w:t>
      </w:r>
      <w:r>
        <w:t xml:space="preserve">Morocco</w:t>
      </w:r>
      <w:r>
        <w:t xml:space="preserve"> </w:t>
      </w:r>
      <w:r>
        <w:t xml:space="preserve">Casablanca</w:t>
      </w:r>
    </w:p>
    <w:bookmarkStart w:id="20" w:name="Xfbe6d676f96f8845c2671d510a06eb14dca3ab4"/>
    <w:p>
      <w:pPr>
        <w:pStyle w:val="Heading1"/>
      </w:pPr>
      <w:r>
        <w:t xml:space="preserve">Cover Letter for Psychologist Position in Morocco Casablanca</w:t>
      </w:r>
    </w:p>
    <w:p>
      <w:pPr>
        <w:pStyle w:val="FirstParagraph"/>
      </w:pPr>
      <w:r>
        <w:t xml:space="preserve">Dear [Hiring Manager's Name],</w:t>
      </w:r>
    </w:p>
    <w:p>
      <w:pPr>
        <w:pStyle w:val="BodyText"/>
      </w:pPr>
      <w:r>
        <w:t xml:space="preserve">As a dedicated and experienced psychologist with a deep commitment to mental health advocacy, I am thrilled to apply for the psychologist position at your esteemed organization in Morocco Casablanca. With my academic background, clinical experience, and passion for supporting individuals and communities in navigating complex emotional and psychological challenges, I am confident that my skills align perfectly with the needs of this dynamic region. Morocco Casablanca, a vibrant city at the crossroads of tradition and modernity, presents unique opportunities to address mental health concerns while contributing to a culturally rich environment. I am eager to bring my expertise in psychological assessment, therapy, and community engagement to your team.</w:t>
      </w:r>
    </w:p>
    <w:p>
      <w:pPr>
        <w:pStyle w:val="BodyText"/>
      </w:pPr>
      <w:r>
        <w:t xml:space="preserve">My journey as a psychologist has been guided by the belief that mental health is integral to overall well-being and that every individual deserves access to compassionate care. Over the past [X years], I have worked in diverse settings, including private practice, educational institutions, and community health centers. These experiences have equipped me with a nuanced understanding of the psychological challenges faced by individuals across different age groups, cultural backgrounds, and socioeconomic statuses. In Morocco Casablanca, where rapid urbanization and globalization intersect with deeply rooted traditions, I see an opportunity to bridge gaps in mental health awareness and accessibility.</w:t>
      </w:r>
    </w:p>
    <w:p>
      <w:pPr>
        <w:pStyle w:val="BodyText"/>
      </w:pPr>
      <w:r>
        <w:t xml:space="preserve">What draws me specifically to this role in Morocco Casablanca is the city’s unique cultural landscape. As a hub of commerce, education, and innovation in North Africa, Casablanca is home to a diverse population that includes local residents, expatriates, and international students. This diversity presents both challenges and opportunities for psychological practitioners. For instance, individuals navigating the pressures of urban life may face stressors such as social isolation or identity conflicts. Meanwhile, traditional values often shape attitudes toward mental health, requiring culturally sensitive approaches to care. My training in cross-cultural psychology and my ability to communicate in [language(s), e.g., Arabic and English] enable me to connect with clients from varied backgrounds and foster trust through empathy and understanding.</w:t>
      </w:r>
    </w:p>
    <w:p>
      <w:pPr>
        <w:pStyle w:val="BodyText"/>
      </w:pPr>
      <w:r>
        <w:t xml:space="preserve">In addition to clinical work, I have a strong commitment to community education and outreach. I believe that mental health literacy is essential for empowering individuals to seek help without stigma. In my previous roles, I have led workshops on stress management, resilience-building, and trauma recovery, often tailored to specific groups such as students or working professionals. For example, during my time in [previous location], I collaborated with local schools to implement mindfulness programs that improved students’ focus and emotional regulation. In Morocco Casablanca, I would be excited to develop similar initiatives that address the unique needs of the community, whether through partnerships with universities, NGOs, or healthcare institutions.</w:t>
      </w:r>
    </w:p>
    <w:p>
      <w:pPr>
        <w:pStyle w:val="BodyText"/>
      </w:pPr>
      <w:r>
        <w:t xml:space="preserve">The importance of a psychologist in Morocco Casablanca cannot be overstated. Mental health issues are increasingly recognized as critical public health concerns, yet access to qualified professionals remains limited in many areas. My goal is to contribute to expanding these services while advocating for policies that prioritize mental wellness. I am particularly drawn to your organization’s mission of [mention specific mission or values from the job posting, if available], which resonates with my own dedication to holistic care and social equity. By combining evidence-based practices with a deep respect for cultural context, I aim to make a meaningful impact on the lives of those in need.</w:t>
      </w:r>
    </w:p>
    <w:p>
      <w:pPr>
        <w:pStyle w:val="BodyText"/>
      </w:pPr>
      <w:r>
        <w:t xml:space="preserve">My academic foundation includes a [degree, e.g., Master’s or Doctorate] in Psychology from [University Name], where I focused on [specific areas, e.g., clinical psychology, neuropsychology, or organizational behavior]. This education was complemented by hands-on training in [specific techniques or therapies, e.g., cognitive-behavioral therapy (CBT), trauma-informed care, or group therapy]. I am also certified in [relevant certifications, e.g., EMDR or supervision training], which further enhances my ability to provide specialized support. These qualifications, combined with my adaptability and strong interpersonal skills, allow me to thrive in fast-paced environments while maintaining a patient-centered approach.</w:t>
      </w:r>
    </w:p>
    <w:p>
      <w:pPr>
        <w:pStyle w:val="BodyText"/>
      </w:pPr>
      <w:r>
        <w:t xml:space="preserve">What sets me apart as a psychologist is my unwavering commitment to lifelong learning and professional growth. I regularly attend conferences, workshops, and seminars to stay updated on advancements in the field. For instance, I recently participated in a seminar on [specific topic], which deepened my understanding of [related concept]. This dedication ensures that I can offer clients the most current and effective interventions. In Morocco Casablanca, where mental health resources are evolving rapidly, this proactive mindset is essential for addressing emerging challenges and opportunities.</w:t>
      </w:r>
    </w:p>
    <w:p>
      <w:pPr>
        <w:pStyle w:val="BodyText"/>
      </w:pPr>
      <w:r>
        <w:t xml:space="preserve">Finally, I am deeply inspired by the potential to contribute to a city like Casablanca, where tradition meets innovation in a way that mirrors the complexity of human psychology. The interplay between cultural heritage and modernity creates a fertile ground for exploring new approaches to mental health care. I am eager to collaborate with your team to build programs that honor local customs while embracing global best practices. Whether through individual therapy sessions, group workshops, or community outreach, I am ready to make a lasting difference in the lives of those we serve.</w:t>
      </w:r>
    </w:p>
    <w:p>
      <w:pPr>
        <w:pStyle w:val="BodyText"/>
      </w:pPr>
      <w:r>
        <w:t xml:space="preserve">Thank you for considering my application. I would be honored to discuss how my skills and vision align with your organization’s goals. Please feel free to contact me at [your phone number] or [your email address] at your earliest convenience. I look forward to the opportunity to contribute to the mental health landscape of Morocco Casablanca.</w:t>
      </w:r>
    </w:p>
    <w:p>
      <w:pPr>
        <w:pStyle w:val="BodyText"/>
      </w:pPr>
      <w:r>
        <w:t xml:space="preserve">Sincerely,</w:t>
      </w:r>
      <w:r>
        <w:t xml:space="preserve"> </w:t>
      </w:r>
      <w:r>
        <w:t xml:space="preserve">[Your Full Name]</w:t>
      </w:r>
      <w:r>
        <w:t xml:space="preserve"> </w:t>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in Morocco Casablanca</dc:title>
  <dc:creator/>
  <cp:keywords/>
  <dcterms:created xsi:type="dcterms:W3CDTF">2025-12-10T07:10:19Z</dcterms:created>
  <dcterms:modified xsi:type="dcterms:W3CDTF">2025-12-10T07:10:19Z</dcterms:modified>
</cp:coreProperties>
</file>

<file path=docProps/custom.xml><?xml version="1.0" encoding="utf-8"?>
<Properties xmlns="http://schemas.openxmlformats.org/officeDocument/2006/custom-properties" xmlns:vt="http://schemas.openxmlformats.org/officeDocument/2006/docPropsVTypes"/>
</file>